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0F2AFD" w:rsidRPr="00ED5BD9" w14:paraId="29E1B56A" w14:textId="77777777" w:rsidTr="00067224">
        <w:trPr>
          <w:trHeight w:val="20"/>
          <w:jc w:val="center"/>
        </w:trPr>
        <w:tc>
          <w:tcPr>
            <w:tcW w:w="1186" w:type="pct"/>
          </w:tcPr>
          <w:p w14:paraId="3254ACF4" w14:textId="77777777" w:rsidR="000F2AFD" w:rsidRPr="00ED5BD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757BCFD9" w14:textId="561627A4" w:rsidR="000F2AFD" w:rsidRPr="00ED5BD9" w:rsidRDefault="00E03408" w:rsidP="00CB119E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ED5BD9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  <w:u w:val="single"/>
                </w:rPr>
                <w:t xml:space="preserve">International Journal of Research and Reports in Dentistry </w:t>
              </w:r>
            </w:hyperlink>
          </w:p>
        </w:tc>
      </w:tr>
      <w:tr w:rsidR="000F2AFD" w:rsidRPr="00ED5BD9" w14:paraId="2758E4AE" w14:textId="77777777" w:rsidTr="00067224">
        <w:trPr>
          <w:trHeight w:val="20"/>
          <w:jc w:val="center"/>
        </w:trPr>
        <w:tc>
          <w:tcPr>
            <w:tcW w:w="1186" w:type="pct"/>
          </w:tcPr>
          <w:p w14:paraId="52F96778" w14:textId="77777777" w:rsidR="000F2AFD" w:rsidRPr="00ED5BD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50336C4" w14:textId="799E11F9" w:rsidR="000F2AFD" w:rsidRPr="00ED5BD9" w:rsidRDefault="004537AE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IJRRD_159000</w:t>
            </w:r>
          </w:p>
        </w:tc>
      </w:tr>
      <w:tr w:rsidR="000F2AFD" w:rsidRPr="00ED5BD9" w14:paraId="1D3C0BB9" w14:textId="77777777" w:rsidTr="00067224">
        <w:trPr>
          <w:trHeight w:val="20"/>
          <w:jc w:val="center"/>
        </w:trPr>
        <w:tc>
          <w:tcPr>
            <w:tcW w:w="1186" w:type="pct"/>
          </w:tcPr>
          <w:p w14:paraId="1849BB22" w14:textId="77777777" w:rsidR="000F2AFD" w:rsidRPr="00ED5BD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5F9CCB9C" w14:textId="28F5AB22" w:rsidR="000F2AFD" w:rsidRPr="00ED5BD9" w:rsidRDefault="004537AE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t>Oral–Gut Microbial Translocation Axis in Periodontitis: A Critical Review of Mechanisms and Systemic Implications (2015–2025)</w:t>
            </w:r>
          </w:p>
        </w:tc>
      </w:tr>
      <w:tr w:rsidR="000F2AFD" w:rsidRPr="00ED5BD9" w14:paraId="243B2664" w14:textId="77777777" w:rsidTr="00067224">
        <w:trPr>
          <w:trHeight w:val="20"/>
          <w:jc w:val="center"/>
        </w:trPr>
        <w:tc>
          <w:tcPr>
            <w:tcW w:w="1186" w:type="pct"/>
          </w:tcPr>
          <w:p w14:paraId="239A68D6" w14:textId="77777777" w:rsidR="000F2AFD" w:rsidRPr="00ED5BD9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5B4AF28" w14:textId="4D1CECA3" w:rsidR="000F2AFD" w:rsidRPr="00ED5BD9" w:rsidRDefault="00067224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2FB0946F" w14:textId="77777777" w:rsidR="000F2AFD" w:rsidRPr="00ED5BD9" w:rsidRDefault="000F2AFD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C3C896C" w14:textId="77777777" w:rsidR="000F2AFD" w:rsidRPr="00ED5BD9" w:rsidRDefault="000F2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FB2F49" w14:textId="77777777" w:rsidR="000F2AFD" w:rsidRPr="00ED5BD9" w:rsidRDefault="000F2AFD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0351B6B3" w14:textId="77777777" w:rsidR="000F2AFD" w:rsidRPr="00ED5BD9" w:rsidRDefault="000F2AFD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70DAA6D3" w14:textId="77777777" w:rsidR="000F2AFD" w:rsidRPr="00ED5BD9" w:rsidRDefault="00067224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ED5BD9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0F3ED688" w14:textId="77777777" w:rsidR="000F2AFD" w:rsidRPr="00ED5BD9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78B8DCC5" w14:textId="77777777" w:rsidR="000F2AFD" w:rsidRPr="00ED5BD9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ED5BD9" w14:paraId="6E444849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6FA68B3" w14:textId="77777777" w:rsidR="000F2AFD" w:rsidRPr="00ED5BD9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F8F940A" w14:textId="77777777" w:rsidR="000F2AFD" w:rsidRPr="00ED5BD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322F0486" w14:textId="77777777" w:rsidR="000F2AFD" w:rsidRPr="00ED5BD9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ED5BD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ED5BD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50CD47B2" w14:textId="77777777" w:rsidR="000F2AFD" w:rsidRPr="00ED5BD9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224" w:rsidRPr="00ED5BD9" w14:paraId="7F4E5023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C960371" w14:textId="77777777" w:rsidR="000F2AFD" w:rsidRPr="00ED5BD9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320EE7AF" w14:textId="77777777" w:rsidR="000F2AFD" w:rsidRPr="00ED5BD9" w:rsidRDefault="000F2AFD" w:rsidP="00CB119E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003C3D4" w14:textId="77777777" w:rsidR="00245EF7" w:rsidRPr="00ED5BD9" w:rsidRDefault="00245EF7" w:rsidP="00245EF7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ED5BD9">
              <w:rPr>
                <w:rFonts w:ascii="Arial" w:hAnsi="Arial" w:cs="Arial"/>
                <w:sz w:val="20"/>
                <w:szCs w:val="20"/>
              </w:rPr>
              <w:t>Provides updated evidence on the oral–gut microbial axis in periodontitis.</w:t>
            </w:r>
          </w:p>
          <w:p w14:paraId="3B7C7076" w14:textId="77777777" w:rsidR="00245EF7" w:rsidRPr="00ED5BD9" w:rsidRDefault="00245EF7" w:rsidP="00245EF7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ED5BD9">
              <w:rPr>
                <w:rFonts w:ascii="Arial" w:hAnsi="Arial" w:cs="Arial"/>
                <w:sz w:val="20"/>
                <w:szCs w:val="20"/>
              </w:rPr>
              <w:t>Explains key mechanisms linking oral dysbiosis with systemic diseases.</w:t>
            </w:r>
          </w:p>
          <w:p w14:paraId="2FF32D8B" w14:textId="77777777" w:rsidR="00245EF7" w:rsidRPr="00ED5BD9" w:rsidRDefault="00245EF7" w:rsidP="00245EF7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ED5BD9">
              <w:rPr>
                <w:rFonts w:ascii="Arial" w:hAnsi="Arial" w:cs="Arial"/>
                <w:sz w:val="20"/>
                <w:szCs w:val="20"/>
              </w:rPr>
              <w:t>Bridges dentistry, microbiology, immunology, and systemic medicine.</w:t>
            </w:r>
          </w:p>
          <w:p w14:paraId="1F26FCB3" w14:textId="77777777" w:rsidR="00245EF7" w:rsidRPr="00ED5BD9" w:rsidRDefault="00245EF7" w:rsidP="00245EF7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ED5BD9">
              <w:rPr>
                <w:rFonts w:ascii="Arial" w:hAnsi="Arial" w:cs="Arial"/>
                <w:sz w:val="20"/>
                <w:szCs w:val="20"/>
              </w:rPr>
              <w:t>Highlights research gaps and future therapeutic opportunities.</w:t>
            </w:r>
          </w:p>
          <w:p w14:paraId="00DAF20E" w14:textId="77777777" w:rsidR="000F2AFD" w:rsidRPr="00ED5BD9" w:rsidRDefault="000F2AFD" w:rsidP="00CB119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5AFA54B" w14:textId="77777777" w:rsidR="000F2AFD" w:rsidRPr="00ED5BD9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  <w:p w14:paraId="3B8879F4" w14:textId="77777777" w:rsidR="00914A84" w:rsidRPr="00ED5BD9" w:rsidRDefault="00914A84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  <w:p w14:paraId="6A84AF84" w14:textId="3C157936" w:rsidR="00914A84" w:rsidRPr="00ED5BD9" w:rsidRDefault="00914A84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Noted </w:t>
            </w:r>
          </w:p>
        </w:tc>
      </w:tr>
    </w:tbl>
    <w:p w14:paraId="7A655DAD" w14:textId="77777777" w:rsidR="000F2AFD" w:rsidRPr="00ED5BD9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0F277EED" w14:textId="77777777" w:rsidR="000F2AFD" w:rsidRPr="00ED5BD9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793CF601" w14:textId="6EBF2864" w:rsidR="000F2AFD" w:rsidRPr="00ED5BD9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ED5BD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 xml:space="preserve">PART 2.1 (Objective </w:t>
      </w:r>
      <w:r w:rsidR="000143B9" w:rsidRPr="00ED5BD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Evaluation</w:t>
      </w:r>
      <w:r w:rsidRPr="00ED5BD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)</w:t>
      </w:r>
    </w:p>
    <w:p w14:paraId="32B66F23" w14:textId="77777777" w:rsidR="000F2AFD" w:rsidRPr="00ED5BD9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ED5BD9" w14:paraId="7A2FACA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4E894D3" w14:textId="77777777" w:rsidR="000F2AFD" w:rsidRPr="00ED5BD9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9A2233D" w14:textId="77777777" w:rsidR="000F2AFD" w:rsidRPr="00ED5BD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0C2ECB08" w14:textId="77777777" w:rsidR="000F2AFD" w:rsidRPr="00ED5BD9" w:rsidRDefault="00067224" w:rsidP="00067224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ED5BD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067224" w:rsidRPr="00ED5BD9" w14:paraId="7E41752A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1FF45BB" w14:textId="77777777" w:rsidR="000F2AFD" w:rsidRPr="00ED5BD9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0922E04B" w14:textId="77777777" w:rsidR="000F2AFD" w:rsidRPr="00ED5BD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A034A0E" w14:textId="77777777" w:rsidR="000F2AFD" w:rsidRPr="00ED5BD9" w:rsidRDefault="00067224" w:rsidP="00CB119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B3CC664" w14:textId="1C8601AB" w:rsidR="000F2AFD" w:rsidRPr="00ED5BD9" w:rsidRDefault="00245EF7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3593B2DC" w14:textId="313B15F4" w:rsidR="000F2AFD" w:rsidRPr="00ED5BD9" w:rsidRDefault="000706D5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23380F4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038C4E5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0CE649C1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9A82C4E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3B89935" w14:textId="665F22E5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1BDA5D40" w14:textId="5D2D24F4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462DCC4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8AFFFE0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52F7F45D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667246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E3A9CC8" w14:textId="06C09C2F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199D64B9" w14:textId="27EF9E1A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475A2104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6035733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29352655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70C4672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CF76CC4" w14:textId="1418492E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2B145DAB" w14:textId="2E910FC8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00216C4E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7B1839F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20135D8E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1F8CE8E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118D961" w14:textId="58328594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667" w:type="pct"/>
          </w:tcPr>
          <w:p w14:paraId="11583622" w14:textId="0E173850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0565F3D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D44976C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6B71CEB8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81451D2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93AB33" w14:textId="0044D67A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667" w:type="pct"/>
          </w:tcPr>
          <w:p w14:paraId="521B890F" w14:textId="2BD80192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632EE9D3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349694F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2259D77D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BAC9D71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820D962" w14:textId="47D2495B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4 = Good</w:t>
            </w:r>
          </w:p>
        </w:tc>
        <w:tc>
          <w:tcPr>
            <w:tcW w:w="1667" w:type="pct"/>
          </w:tcPr>
          <w:p w14:paraId="7F405CA4" w14:textId="18C113D6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6E778539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9CD3360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703896AE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5F982E1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01EBA59" w14:textId="62D9DF32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05DF9C30" w14:textId="4222AB65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ED5BD9" w14:paraId="6CB935F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A3EC6DA" w14:textId="77777777" w:rsidR="000F2AFD" w:rsidRPr="00ED5BD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555F8FCE" w14:textId="77777777" w:rsidR="000F2AFD" w:rsidRPr="00ED5BD9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1CC05B" w14:textId="77777777" w:rsidR="000F2AFD" w:rsidRPr="00ED5BD9" w:rsidRDefault="00067224" w:rsidP="00CB119E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00C39D3" w14:textId="388BFE60" w:rsidR="000F2AFD" w:rsidRPr="00ED5BD9" w:rsidRDefault="00245EF7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667" w:type="pct"/>
          </w:tcPr>
          <w:p w14:paraId="30133A88" w14:textId="47161370" w:rsidR="000F2AFD" w:rsidRPr="00ED5BD9" w:rsidRDefault="000706D5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2ED52AB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85743C8" w14:textId="77777777" w:rsidR="000706D5" w:rsidRPr="00ED5BD9" w:rsidRDefault="000706D5" w:rsidP="000706D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ED5BD9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ED5BD9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66D0126A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B7AD789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575F66A4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1F17E45" w14:textId="667E2750" w:rsidR="000706D5" w:rsidRPr="00ED5BD9" w:rsidRDefault="000706D5" w:rsidP="000706D5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2885C4A1" w14:textId="6CDE6DAE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34AB0350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2D53B66" w14:textId="77777777" w:rsidR="000706D5" w:rsidRPr="00ED5BD9" w:rsidRDefault="000706D5" w:rsidP="000706D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11. Are the conclusions logically arrived?</w:t>
            </w:r>
          </w:p>
          <w:p w14:paraId="09548E60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BE6B5F2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CDEB9D1" w14:textId="2E078B6D" w:rsidR="000706D5" w:rsidRPr="00ED5BD9" w:rsidRDefault="000706D5" w:rsidP="000706D5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667" w:type="pct"/>
          </w:tcPr>
          <w:p w14:paraId="778B438A" w14:textId="2C22982F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05A0935E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FAAE968" w14:textId="77777777" w:rsidR="000706D5" w:rsidRPr="00ED5BD9" w:rsidRDefault="000706D5" w:rsidP="000706D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7AC91059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8510CF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1E28D06" w14:textId="3D7AF0B8" w:rsidR="000706D5" w:rsidRPr="00ED5BD9" w:rsidRDefault="000706D5" w:rsidP="000706D5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667" w:type="pct"/>
          </w:tcPr>
          <w:p w14:paraId="0B48DF06" w14:textId="4635132C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477DF417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C423ABC" w14:textId="77777777" w:rsidR="000706D5" w:rsidRPr="00ED5BD9" w:rsidRDefault="000706D5" w:rsidP="000706D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ED5BD9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13D44A57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34B1D0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A9659F8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5065E08" w14:textId="4186CD03" w:rsidR="000706D5" w:rsidRPr="00ED5BD9" w:rsidRDefault="000706D5" w:rsidP="000706D5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605211B3" w14:textId="7D2D5F7D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29ECF9B4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609FE0E" w14:textId="77777777" w:rsidR="000706D5" w:rsidRPr="00ED5BD9" w:rsidRDefault="000706D5" w:rsidP="000706D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086447EA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A2793E8" w14:textId="77777777" w:rsidR="000706D5" w:rsidRPr="00ED5BD9" w:rsidRDefault="000706D5" w:rsidP="000706D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B61F217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679128C8" w14:textId="16E7B98B" w:rsidR="000706D5" w:rsidRPr="00ED5BD9" w:rsidRDefault="000706D5" w:rsidP="000706D5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667" w:type="pct"/>
          </w:tcPr>
          <w:p w14:paraId="46D664FC" w14:textId="50B53CD0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</w:tbl>
    <w:p w14:paraId="07791479" w14:textId="77777777" w:rsidR="000F2AFD" w:rsidRPr="00ED5BD9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4B13110B" w14:textId="77777777" w:rsidR="000F2AFD" w:rsidRPr="00ED5BD9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3581AE7A" w14:textId="77777777" w:rsidR="000F2AFD" w:rsidRPr="00ED5BD9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ED5BD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4B0F408E" w14:textId="77777777" w:rsidR="000F2AFD" w:rsidRPr="00ED5BD9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ED5BD9" w14:paraId="6CFEED7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232C774E" w14:textId="77777777" w:rsidR="000F2AFD" w:rsidRPr="00ED5BD9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BE9BE81" w14:textId="77777777" w:rsidR="000F2AFD" w:rsidRPr="00ED5BD9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13E4C87" w14:textId="77777777" w:rsidR="000F2AFD" w:rsidRPr="00ED5BD9" w:rsidRDefault="000F2AFD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E0AC603" w14:textId="77777777" w:rsidR="000F2AFD" w:rsidRPr="00ED5BD9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D5BD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D5BD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E5B3B4D" w14:textId="77777777" w:rsidR="000F2AFD" w:rsidRPr="00ED5BD9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706D5" w:rsidRPr="00ED5BD9" w14:paraId="582B8448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AE99933" w14:textId="77777777" w:rsidR="000706D5" w:rsidRPr="00ED5BD9" w:rsidRDefault="000706D5" w:rsidP="000706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EA6E36A" w14:textId="77777777" w:rsidR="000706D5" w:rsidRPr="00ED5BD9" w:rsidRDefault="000706D5" w:rsidP="000706D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36F2197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9686DA7" w14:textId="3F70FA3D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36438AAB" w14:textId="7DE9326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57FDF27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87EA6E9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4DD5E992" w14:textId="77777777" w:rsidR="000706D5" w:rsidRPr="00ED5BD9" w:rsidRDefault="000706D5" w:rsidP="000706D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26E7755" w14:textId="77777777" w:rsidR="000706D5" w:rsidRPr="00ED5BD9" w:rsidRDefault="000706D5" w:rsidP="000706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02E4C3EF" w14:textId="2C9FC5D4" w:rsidR="000706D5" w:rsidRPr="00ED5BD9" w:rsidRDefault="000706D5" w:rsidP="000706D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1D3D6950" w14:textId="763F9B5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070B25E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44B85E3" w14:textId="77777777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ED5B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205C3A52" w14:textId="77777777" w:rsidR="000706D5" w:rsidRPr="00ED5BD9" w:rsidRDefault="000706D5" w:rsidP="000706D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0D362200" w14:textId="0B1A6DF0" w:rsidR="000706D5" w:rsidRPr="00ED5BD9" w:rsidRDefault="000706D5" w:rsidP="000706D5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Correct</w:t>
            </w:r>
          </w:p>
        </w:tc>
        <w:tc>
          <w:tcPr>
            <w:tcW w:w="1667" w:type="pct"/>
          </w:tcPr>
          <w:p w14:paraId="70C3150A" w14:textId="0137579D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706D5" w:rsidRPr="00ED5BD9" w14:paraId="77AE6A8D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51BAFAB2" w14:textId="77777777" w:rsidR="000706D5" w:rsidRPr="00ED5BD9" w:rsidRDefault="000706D5" w:rsidP="000706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D305356" w14:textId="77777777" w:rsidR="000706D5" w:rsidRPr="00ED5BD9" w:rsidRDefault="000706D5" w:rsidP="000706D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1F9C776" w14:textId="77777777" w:rsidR="000706D5" w:rsidRPr="00ED5BD9" w:rsidRDefault="000706D5" w:rsidP="000706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3665BCB4" w14:textId="5A244302" w:rsidR="000706D5" w:rsidRPr="00ED5BD9" w:rsidRDefault="000706D5" w:rsidP="000706D5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Sufficient</w:t>
            </w:r>
          </w:p>
        </w:tc>
        <w:tc>
          <w:tcPr>
            <w:tcW w:w="1667" w:type="pct"/>
          </w:tcPr>
          <w:p w14:paraId="78052020" w14:textId="4328D104" w:rsidR="000706D5" w:rsidRPr="00ED5BD9" w:rsidRDefault="000706D5" w:rsidP="000706D5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ED5BD9" w14:paraId="41DA8F2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93A9808" w14:textId="77777777" w:rsidR="000F2AFD" w:rsidRPr="00ED5BD9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7E77200" w14:textId="77777777" w:rsidR="000F2AFD" w:rsidRPr="00ED5BD9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650D5705" w14:textId="77777777" w:rsidR="000F2AFD" w:rsidRPr="00ED5BD9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BD03FAB" w14:textId="77777777" w:rsidR="000F2AFD" w:rsidRPr="00ED5BD9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F276FB2" w14:textId="77777777" w:rsidR="000F2AFD" w:rsidRPr="00ED5BD9" w:rsidRDefault="000F2AFD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6F4BAB4" w14:textId="6A7A40FC" w:rsidR="000F2AFD" w:rsidRPr="00ED5BD9" w:rsidRDefault="00245EF7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BD9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25AB90B1" w14:textId="77777777" w:rsidR="000F2AFD" w:rsidRPr="00ED5BD9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8B35FA6" w14:textId="77777777" w:rsidR="000F2AFD" w:rsidRPr="00ED5BD9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723630F9" w14:textId="77777777" w:rsidR="00ED5BD9" w:rsidRPr="00ED5BD9" w:rsidRDefault="00ED5BD9">
      <w:pPr>
        <w:rPr>
          <w:rFonts w:ascii="Arial" w:hAnsi="Arial" w:cs="Arial"/>
          <w:sz w:val="20"/>
          <w:szCs w:val="20"/>
          <w:lang w:val="en-GB"/>
        </w:rPr>
      </w:pPr>
    </w:p>
    <w:p w14:paraId="0853D272" w14:textId="77777777" w:rsidR="00ED5BD9" w:rsidRPr="00ED5BD9" w:rsidRDefault="00ED5BD9" w:rsidP="00ED5BD9">
      <w:pPr>
        <w:rPr>
          <w:rFonts w:ascii="Arial" w:hAnsi="Arial" w:cs="Arial"/>
          <w:b/>
          <w:sz w:val="20"/>
          <w:szCs w:val="20"/>
          <w:u w:val="single"/>
        </w:rPr>
      </w:pPr>
      <w:r w:rsidRPr="00ED5BD9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21AE735" w14:textId="77777777" w:rsidR="00ED5BD9" w:rsidRPr="00ED5BD9" w:rsidRDefault="00ED5BD9">
      <w:pPr>
        <w:rPr>
          <w:rFonts w:ascii="Arial" w:hAnsi="Arial" w:cs="Arial"/>
          <w:sz w:val="20"/>
          <w:szCs w:val="20"/>
          <w:lang w:val="en-GB"/>
        </w:rPr>
      </w:pPr>
    </w:p>
    <w:p w14:paraId="43C00FF2" w14:textId="5EEB506B" w:rsidR="00ED5BD9" w:rsidRPr="00ED5BD9" w:rsidRDefault="00ED5BD9" w:rsidP="00ED5BD9">
      <w:pPr>
        <w:rPr>
          <w:rFonts w:ascii="Arial" w:hAnsi="Arial" w:cs="Arial"/>
          <w:sz w:val="20"/>
          <w:szCs w:val="20"/>
          <w:lang w:val="en-GB"/>
        </w:rPr>
      </w:pPr>
      <w:r w:rsidRPr="00ED5BD9">
        <w:rPr>
          <w:rFonts w:ascii="Arial" w:hAnsi="Arial" w:cs="Arial"/>
          <w:sz w:val="20"/>
          <w:szCs w:val="20"/>
          <w:lang w:val="en-GB"/>
        </w:rPr>
        <w:t>Smita Chaware</w:t>
      </w:r>
      <w:r w:rsidRPr="00ED5BD9">
        <w:rPr>
          <w:rFonts w:ascii="Arial" w:hAnsi="Arial" w:cs="Arial"/>
          <w:sz w:val="20"/>
          <w:szCs w:val="20"/>
          <w:lang w:val="en-GB"/>
        </w:rPr>
        <w:t xml:space="preserve">, </w:t>
      </w:r>
      <w:r w:rsidRPr="00ED5BD9">
        <w:rPr>
          <w:rFonts w:ascii="Arial" w:hAnsi="Arial" w:cs="Arial"/>
          <w:sz w:val="20"/>
          <w:szCs w:val="20"/>
          <w:lang w:val="en-GB"/>
        </w:rPr>
        <w:t>MIDSR Dental College,</w:t>
      </w:r>
      <w:r w:rsidRPr="00ED5BD9">
        <w:rPr>
          <w:rFonts w:ascii="Arial" w:hAnsi="Arial" w:cs="Arial"/>
          <w:sz w:val="20"/>
          <w:szCs w:val="20"/>
          <w:lang w:val="en-GB"/>
        </w:rPr>
        <w:t xml:space="preserve"> </w:t>
      </w:r>
      <w:r w:rsidRPr="00ED5BD9">
        <w:rPr>
          <w:rFonts w:ascii="Arial" w:hAnsi="Arial" w:cs="Arial"/>
          <w:sz w:val="20"/>
          <w:szCs w:val="20"/>
          <w:lang w:val="en-GB"/>
        </w:rPr>
        <w:t>India</w:t>
      </w:r>
    </w:p>
    <w:sectPr w:rsidR="00ED5BD9" w:rsidRPr="00ED5BD9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6BF845" w14:textId="77777777" w:rsidR="00744FE0" w:rsidRDefault="00744FE0">
      <w:r>
        <w:separator/>
      </w:r>
    </w:p>
  </w:endnote>
  <w:endnote w:type="continuationSeparator" w:id="0">
    <w:p w14:paraId="27634BEC" w14:textId="77777777" w:rsidR="00744FE0" w:rsidRDefault="00744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52CFB" w14:textId="77777777" w:rsidR="000F2AFD" w:rsidRDefault="00067224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347B5C3F" w14:textId="77777777" w:rsidR="000F2AFD" w:rsidRDefault="000F2AFD">
    <w:pPr>
      <w:pStyle w:val="Footer"/>
      <w:jc w:val="right"/>
    </w:pPr>
  </w:p>
  <w:p w14:paraId="7B8EA62A" w14:textId="77777777" w:rsidR="000F2AFD" w:rsidRDefault="000F2AFD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8BA6A8" w14:textId="77777777" w:rsidR="00744FE0" w:rsidRDefault="00744FE0">
      <w:r>
        <w:separator/>
      </w:r>
    </w:p>
  </w:footnote>
  <w:footnote w:type="continuationSeparator" w:id="0">
    <w:p w14:paraId="301BD772" w14:textId="77777777" w:rsidR="00744FE0" w:rsidRDefault="00744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4A817" w14:textId="77777777" w:rsidR="000F2AFD" w:rsidRDefault="000F2AF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FC13AF2" w14:textId="77777777" w:rsidR="000F2AFD" w:rsidRDefault="00067224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F368B0"/>
    <w:multiLevelType w:val="multilevel"/>
    <w:tmpl w:val="FF228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38177295">
    <w:abstractNumId w:val="4"/>
  </w:num>
  <w:num w:numId="2" w16cid:durableId="791217475">
    <w:abstractNumId w:val="9"/>
  </w:num>
  <w:num w:numId="3" w16cid:durableId="884103934">
    <w:abstractNumId w:val="8"/>
  </w:num>
  <w:num w:numId="4" w16cid:durableId="2091463059">
    <w:abstractNumId w:val="10"/>
  </w:num>
  <w:num w:numId="5" w16cid:durableId="644701180">
    <w:abstractNumId w:val="7"/>
  </w:num>
  <w:num w:numId="6" w16cid:durableId="945190243">
    <w:abstractNumId w:val="0"/>
  </w:num>
  <w:num w:numId="7" w16cid:durableId="2142646059">
    <w:abstractNumId w:val="3"/>
  </w:num>
  <w:num w:numId="8" w16cid:durableId="226645796">
    <w:abstractNumId w:val="12"/>
  </w:num>
  <w:num w:numId="9" w16cid:durableId="1140001877">
    <w:abstractNumId w:val="11"/>
  </w:num>
  <w:num w:numId="10" w16cid:durableId="795946950">
    <w:abstractNumId w:val="2"/>
  </w:num>
  <w:num w:numId="11" w16cid:durableId="1446928052">
    <w:abstractNumId w:val="1"/>
  </w:num>
  <w:num w:numId="12" w16cid:durableId="425423955">
    <w:abstractNumId w:val="5"/>
  </w:num>
  <w:num w:numId="13" w16cid:durableId="17234030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NLU0NjAwsjQ1NjZX0lEKTi0uzszPAykwrAUAzxuvKiwAAAA="/>
  </w:docVars>
  <w:rsids>
    <w:rsidRoot w:val="000F2AFD"/>
    <w:rsid w:val="000143B9"/>
    <w:rsid w:val="00067224"/>
    <w:rsid w:val="000706D5"/>
    <w:rsid w:val="000F2AFD"/>
    <w:rsid w:val="00194A81"/>
    <w:rsid w:val="001C2A46"/>
    <w:rsid w:val="00206283"/>
    <w:rsid w:val="00245EF7"/>
    <w:rsid w:val="00305398"/>
    <w:rsid w:val="003346D6"/>
    <w:rsid w:val="003C7123"/>
    <w:rsid w:val="004303C2"/>
    <w:rsid w:val="004537AE"/>
    <w:rsid w:val="00454E03"/>
    <w:rsid w:val="00542E73"/>
    <w:rsid w:val="005503E5"/>
    <w:rsid w:val="005A12C6"/>
    <w:rsid w:val="005B4CC6"/>
    <w:rsid w:val="00634762"/>
    <w:rsid w:val="0069157E"/>
    <w:rsid w:val="00744FE0"/>
    <w:rsid w:val="00914A84"/>
    <w:rsid w:val="00921130"/>
    <w:rsid w:val="00A54C25"/>
    <w:rsid w:val="00B124EE"/>
    <w:rsid w:val="00B41BD1"/>
    <w:rsid w:val="00B44F66"/>
    <w:rsid w:val="00B913CC"/>
    <w:rsid w:val="00BC658E"/>
    <w:rsid w:val="00CA6D98"/>
    <w:rsid w:val="00CB119E"/>
    <w:rsid w:val="00CD37A5"/>
    <w:rsid w:val="00D13140"/>
    <w:rsid w:val="00D63733"/>
    <w:rsid w:val="00D93CCD"/>
    <w:rsid w:val="00DF4A24"/>
    <w:rsid w:val="00E03408"/>
    <w:rsid w:val="00E24527"/>
    <w:rsid w:val="00E77568"/>
    <w:rsid w:val="00ED5763"/>
    <w:rsid w:val="00ED5BD9"/>
    <w:rsid w:val="00EE3E18"/>
    <w:rsid w:val="00F0266B"/>
    <w:rsid w:val="00FD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08CFE4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ijrrd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46</Words>
  <Characters>368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2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44</cp:revision>
  <dcterms:created xsi:type="dcterms:W3CDTF">2026-03-24T06:32:00Z</dcterms:created>
  <dcterms:modified xsi:type="dcterms:W3CDTF">2026-05-2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